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999AE" w14:textId="77777777" w:rsidR="00032C17" w:rsidRDefault="001B4D89">
      <w:pPr>
        <w:pStyle w:val="Ttulo"/>
      </w:pPr>
      <w:r>
        <w:t>Reporte de tareas</w:t>
      </w:r>
    </w:p>
    <w:p w14:paraId="0E796907" w14:textId="77777777" w:rsidR="00032C17" w:rsidRDefault="001B4D89" w:rsidP="001A0ABE">
      <w:pPr>
        <w:pStyle w:val="Ttulo2"/>
      </w:pPr>
      <w:bookmarkStart w:id="0" w:name="datos-de-usuario"/>
      <w:r>
        <w:t>Datos de usuario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3268"/>
        <w:gridCol w:w="5570"/>
      </w:tblGrid>
      <w:tr w:rsidR="00032C17" w14:paraId="0B4D4A22" w14:textId="77777777">
        <w:tc>
          <w:tcPr>
            <w:tcW w:w="0" w:type="auto"/>
          </w:tcPr>
          <w:p w14:paraId="62BEE996" w14:textId="77777777" w:rsidR="00032C17" w:rsidRDefault="001B4D89">
            <w:pPr>
              <w:pStyle w:val="Compact"/>
            </w:pPr>
            <w:r>
              <w:rPr>
                <w:b/>
                <w:bCs/>
              </w:rPr>
              <w:t>N</w:t>
            </w:r>
            <w:r>
              <w:rPr>
                <w:b/>
                <w:bCs/>
              </w:rPr>
              <w:t>ombres</w:t>
            </w:r>
            <w:r>
              <w:t>:</w:t>
            </w:r>
          </w:p>
        </w:tc>
        <w:tc>
          <w:tcPr>
            <w:tcW w:w="0" w:type="auto"/>
          </w:tcPr>
          <w:p w14:paraId="51141A99" w14:textId="77777777" w:rsidR="00032C17" w:rsidRDefault="001B4D89">
            <w:pPr>
              <w:pStyle w:val="Compact"/>
            </w:pPr>
            <w:r>
              <w:t>Samuel Enrique</w:t>
            </w:r>
          </w:p>
        </w:tc>
      </w:tr>
      <w:tr w:rsidR="00032C17" w14:paraId="270997EE" w14:textId="77777777">
        <w:tc>
          <w:tcPr>
            <w:tcW w:w="0" w:type="auto"/>
          </w:tcPr>
          <w:p w14:paraId="2F21B911" w14:textId="77777777" w:rsidR="00032C17" w:rsidRDefault="001B4D89">
            <w:pPr>
              <w:pStyle w:val="Compact"/>
            </w:pPr>
            <w:r>
              <w:rPr>
                <w:b/>
                <w:bCs/>
              </w:rPr>
              <w:t>Apellidos</w:t>
            </w:r>
            <w:r>
              <w:t>:</w:t>
            </w:r>
          </w:p>
        </w:tc>
        <w:tc>
          <w:tcPr>
            <w:tcW w:w="0" w:type="auto"/>
          </w:tcPr>
          <w:p w14:paraId="3BC59C4A" w14:textId="77777777" w:rsidR="00032C17" w:rsidRDefault="001B4D89">
            <w:pPr>
              <w:pStyle w:val="Compact"/>
            </w:pPr>
            <w:r>
              <w:t>Calderon Serrano</w:t>
            </w:r>
          </w:p>
        </w:tc>
      </w:tr>
      <w:tr w:rsidR="00032C17" w14:paraId="2134C63D" w14:textId="77777777">
        <w:tc>
          <w:tcPr>
            <w:tcW w:w="0" w:type="auto"/>
          </w:tcPr>
          <w:p w14:paraId="36163F28" w14:textId="77777777" w:rsidR="00032C17" w:rsidRDefault="001B4D89">
            <w:pPr>
              <w:pStyle w:val="Compact"/>
            </w:pPr>
            <w:r>
              <w:rPr>
                <w:b/>
                <w:bCs/>
              </w:rPr>
              <w:t>Periodo del reporte</w:t>
            </w:r>
            <w:r>
              <w:t>:</w:t>
            </w:r>
          </w:p>
        </w:tc>
        <w:tc>
          <w:tcPr>
            <w:tcW w:w="0" w:type="auto"/>
          </w:tcPr>
          <w:p w14:paraId="0E81B621" w14:textId="77777777" w:rsidR="00032C17" w:rsidRDefault="001B4D89">
            <w:pPr>
              <w:pStyle w:val="Compact"/>
            </w:pPr>
            <w:r>
              <w:t>Desde 10/11/2022 hasta 25/11/2022</w:t>
            </w:r>
          </w:p>
        </w:tc>
      </w:tr>
    </w:tbl>
    <w:p w14:paraId="00A5D91F" w14:textId="77777777" w:rsidR="00032C17" w:rsidRDefault="001B4D89" w:rsidP="001A0ABE">
      <w:pPr>
        <w:pStyle w:val="Ttulo2"/>
      </w:pPr>
      <w:bookmarkStart w:id="1" w:name="tareas"/>
      <w:bookmarkEnd w:id="0"/>
      <w:r w:rsidRPr="001A0ABE">
        <w:t>Tareas</w:t>
      </w:r>
    </w:p>
    <w:p w14:paraId="75872E42" w14:textId="77777777" w:rsidR="00032C17" w:rsidRDefault="001B4D89" w:rsidP="001A0ABE">
      <w:pPr>
        <w:pStyle w:val="Ttulo3"/>
      </w:pPr>
      <w:bookmarkStart w:id="2" w:name="X41ca97b5c4a8bd09aeec9d8f7e0d510950d7456"/>
      <w:r>
        <w:t>Productos de tareas terminadas en el periodo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692"/>
        <w:gridCol w:w="927"/>
      </w:tblGrid>
      <w:tr w:rsidR="00032C17" w14:paraId="652785A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69C6D" w14:textId="77777777" w:rsidR="00032C17" w:rsidRDefault="001B4D8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idad de medida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BF01E" w14:textId="77777777" w:rsidR="00032C17" w:rsidRDefault="001B4D8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antidad</w:t>
            </w:r>
          </w:p>
        </w:tc>
      </w:tr>
      <w:tr w:rsidR="00032C17" w14:paraId="3B54B6FB" w14:textId="77777777">
        <w:trPr>
          <w:cantSplit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FB1A3" w14:textId="77777777" w:rsidR="00032C17" w:rsidRDefault="001B4D8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ocumento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E7CBF" w14:textId="77777777" w:rsidR="00032C17" w:rsidRDefault="001B4D8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9</w:t>
            </w:r>
          </w:p>
        </w:tc>
      </w:tr>
    </w:tbl>
    <w:p w14:paraId="3BFC7DF2" w14:textId="77777777" w:rsidR="00032C17" w:rsidRDefault="001B4D89" w:rsidP="001A0ABE">
      <w:pPr>
        <w:pStyle w:val="Ttulo3"/>
      </w:pPr>
      <w:bookmarkStart w:id="3" w:name="X4238f9282cd6f46a03eca7412a5130bb001d0d3"/>
      <w:bookmarkEnd w:id="2"/>
      <w:r>
        <w:t xml:space="preserve">Productos de tareas no </w:t>
      </w:r>
      <w:r w:rsidRPr="001A0ABE">
        <w:t>terminadas</w:t>
      </w:r>
      <w:r>
        <w:t xml:space="preserve"> en el periodo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692"/>
        <w:gridCol w:w="927"/>
      </w:tblGrid>
      <w:tr w:rsidR="00032C17" w14:paraId="7AAA564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80AF" w14:textId="77777777" w:rsidR="00032C17" w:rsidRDefault="001B4D8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idad de medida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D9644" w14:textId="77777777" w:rsidR="00032C17" w:rsidRDefault="001B4D8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antidad</w:t>
            </w:r>
          </w:p>
        </w:tc>
      </w:tr>
      <w:tr w:rsidR="00032C17" w14:paraId="5FBC2634" w14:textId="77777777">
        <w:trPr>
          <w:cantSplit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C44F1" w14:textId="77777777" w:rsidR="00032C17" w:rsidRDefault="001B4D8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ocumento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DD474" w14:textId="77777777" w:rsidR="00032C17" w:rsidRDefault="001B4D8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</w:tbl>
    <w:p w14:paraId="50127E58" w14:textId="77777777" w:rsidR="00032C17" w:rsidRDefault="001B4D89">
      <w:r>
        <w:br w:type="page"/>
      </w:r>
    </w:p>
    <w:p w14:paraId="7085CD8F" w14:textId="77777777" w:rsidR="00032C17" w:rsidRDefault="001B4D89" w:rsidP="001A0ABE">
      <w:pPr>
        <w:pStyle w:val="Ttulo3"/>
      </w:pPr>
      <w:bookmarkStart w:id="4" w:name="X3c568354d687beae55fa4e072ffbc0d36c91446"/>
      <w:bookmarkEnd w:id="3"/>
      <w:r>
        <w:lastRenderedPageBreak/>
        <w:t>Estado de las tareas con última modificación en el periodo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838"/>
      </w:tblGrid>
      <w:tr w:rsidR="00032C17" w14:paraId="2BCF9C90" w14:textId="77777777">
        <w:tc>
          <w:tcPr>
            <w:tcW w:w="0" w:type="auto"/>
          </w:tcPr>
          <w:p w14:paraId="582BCDC0" w14:textId="77777777" w:rsidR="00032C17" w:rsidRDefault="001B4D8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2B4D6B2" wp14:editId="0E9D2FAD">
                  <wp:extent cx="5600700" cy="2800350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eporte_group_user_files/figure-docx/unnamed-chunk-9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280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8120AF" w14:textId="77777777" w:rsidR="00032C17" w:rsidRDefault="00032C17">
            <w:pPr>
              <w:pStyle w:val="ImageCaption"/>
              <w:spacing w:before="200"/>
            </w:pPr>
          </w:p>
        </w:tc>
      </w:tr>
    </w:tbl>
    <w:p w14:paraId="56B6029F" w14:textId="77777777" w:rsidR="00032C17" w:rsidRDefault="001B4D89" w:rsidP="001A0ABE">
      <w:pPr>
        <w:pStyle w:val="Ttulo3"/>
      </w:pPr>
      <w:bookmarkStart w:id="5" w:name="tareas-agregadas-por-fecha"/>
      <w:bookmarkEnd w:id="4"/>
      <w:r>
        <w:t>Tareas agregadas por fecha</w:t>
      </w:r>
    </w:p>
    <w:p w14:paraId="1F8F8473" w14:textId="77777777" w:rsidR="00032C17" w:rsidRDefault="001B4D89">
      <w:pPr>
        <w:pStyle w:val="FirstParagraph"/>
      </w:pPr>
      <w:r>
        <w:rPr>
          <w:noProof/>
        </w:rPr>
        <w:drawing>
          <wp:inline distT="0" distB="0" distL="0" distR="0" wp14:anchorId="3F3ABE7D" wp14:editId="4BAA958E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reporte_group_us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8FED3" w14:textId="77777777" w:rsidR="00032C17" w:rsidRDefault="00032C17" w:rsidP="001A0ABE">
      <w:pPr>
        <w:pStyle w:val="Ttulo3"/>
      </w:pPr>
      <w:bookmarkStart w:id="6" w:name="section"/>
      <w:bookmarkEnd w:id="1"/>
      <w:bookmarkEnd w:id="5"/>
      <w:bookmarkEnd w:id="6"/>
    </w:p>
    <w:sectPr w:rsidR="00032C1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98500" w14:textId="77777777" w:rsidR="001B4D89" w:rsidRDefault="001B4D89">
      <w:pPr>
        <w:spacing w:after="0"/>
      </w:pPr>
      <w:r>
        <w:separator/>
      </w:r>
    </w:p>
  </w:endnote>
  <w:endnote w:type="continuationSeparator" w:id="0">
    <w:p w14:paraId="4EF5E409" w14:textId="77777777" w:rsidR="001B4D89" w:rsidRDefault="001B4D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80235" w14:textId="77777777" w:rsidR="001B4D89" w:rsidRDefault="001B4D89">
      <w:r>
        <w:separator/>
      </w:r>
    </w:p>
  </w:footnote>
  <w:footnote w:type="continuationSeparator" w:id="0">
    <w:p w14:paraId="741A1CDE" w14:textId="77777777" w:rsidR="001B4D89" w:rsidRDefault="001B4D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B3A09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C17"/>
    <w:rsid w:val="00032C17"/>
    <w:rsid w:val="001A0ABE"/>
    <w:rsid w:val="001B4D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5196BA"/>
  <w15:docId w15:val="{5B9E7835-A140-4B93-BAF4-936D5236A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1A0ABE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sz w:val="28"/>
      <w:szCs w:val="28"/>
      <w:u w:val="single"/>
    </w:rPr>
  </w:style>
  <w:style w:type="paragraph" w:styleId="Ttulo3">
    <w:name w:val="heading 3"/>
    <w:basedOn w:val="Normal"/>
    <w:next w:val="Textoindependiente"/>
    <w:uiPriority w:val="9"/>
    <w:unhideWhenUsed/>
    <w:qFormat/>
    <w:rsid w:val="001A0ABE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E468C5"/>
    <w:pPr>
      <w:spacing w:before="36" w:after="36"/>
    </w:pPr>
    <w:rPr>
      <w:rFonts w:asciiTheme="majorHAnsi" w:hAnsiTheme="majorHAnsi" w:cstheme="majorHAnsi"/>
      <w:sz w:val="20"/>
      <w:szCs w:val="20"/>
    </w:rPr>
  </w:style>
  <w:style w:type="paragraph" w:styleId="Ttulo">
    <w:name w:val="Title"/>
    <w:basedOn w:val="Normal"/>
    <w:next w:val="Textoindependiente"/>
    <w:qFormat/>
    <w:rsid w:val="00412B8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</Words>
  <Characters>357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tareas</dc:title>
  <dc:creator>Samuel Enrique Calderon Serrano</dc:creator>
  <cp:keywords/>
  <cp:lastModifiedBy>Samuel Enrique Calderon Serrano</cp:lastModifiedBy>
  <cp:revision>2</cp:revision>
  <dcterms:created xsi:type="dcterms:W3CDTF">2022-11-25T15:44:00Z</dcterms:created>
  <dcterms:modified xsi:type="dcterms:W3CDTF">2022-11-25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